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67F" w:rsidRDefault="00EF7797">
      <w:r>
        <w:t>This Snippet will call an open source NLP called wit.ai to use Natural Language.</w:t>
      </w:r>
      <w:bookmarkStart w:id="0" w:name="_GoBack"/>
      <w:bookmarkEnd w:id="0"/>
    </w:p>
    <w:p w:rsidR="00EF7797" w:rsidRDefault="00EF7797">
      <w:r>
        <w:t xml:space="preserve">This simple Code is a sample of how to integrate NLP into your automation, by providing one </w:t>
      </w:r>
      <w:proofErr w:type="spellStart"/>
      <w:r>
        <w:t>fo</w:t>
      </w:r>
      <w:proofErr w:type="spellEnd"/>
      <w:r>
        <w:t xml:space="preserve"> the two phrases in the message box the NLP engine identifies your intent and returns it as an entity, these are very simple samples but it can get as complex as you want.</w:t>
      </w:r>
    </w:p>
    <w:p w:rsidR="00EF7797" w:rsidRDefault="00EF7797"/>
    <w:p w:rsidR="00EF7797" w:rsidRDefault="00EF7797">
      <w:r>
        <w:t>How to run the Automation.</w:t>
      </w:r>
    </w:p>
    <w:p w:rsidR="00EF7797" w:rsidRDefault="00EF7797" w:rsidP="00484D3D">
      <w:r>
        <w:t>The automation will work out of the box using an NLP instance that I have previously trained.</w:t>
      </w:r>
    </w:p>
    <w:p w:rsidR="00EF7797" w:rsidRDefault="00EF7797" w:rsidP="00484D3D">
      <w:r>
        <w:t>If you want to train and use your own NLP follow the next steps:</w:t>
      </w:r>
    </w:p>
    <w:p w:rsidR="00EF7797" w:rsidRDefault="00EF7797" w:rsidP="00484D3D">
      <w:r>
        <w:t xml:space="preserve">Create a free account in </w:t>
      </w:r>
      <w:hyperlink r:id="rId7" w:history="1">
        <w:r w:rsidRPr="00B37136">
          <w:rPr>
            <w:rStyle w:val="Hyperlink"/>
          </w:rPr>
          <w:t>http://wit.ai</w:t>
        </w:r>
      </w:hyperlink>
    </w:p>
    <w:p w:rsidR="00484D3D" w:rsidRDefault="00EF7797" w:rsidP="00484D3D">
      <w:r>
        <w:t>Train your NLP by typing phrases and relating them to entities.</w:t>
      </w:r>
    </w:p>
    <w:p w:rsidR="00484D3D" w:rsidRDefault="00EF7797" w:rsidP="00484D3D">
      <w:r>
        <w:rPr>
          <w:noProof/>
        </w:rPr>
        <w:drawing>
          <wp:inline distT="0" distB="0" distL="0" distR="0" wp14:anchorId="2445920D" wp14:editId="3DDB1745">
            <wp:extent cx="5943600" cy="1652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652905"/>
                    </a:xfrm>
                    <a:prstGeom prst="rect">
                      <a:avLst/>
                    </a:prstGeom>
                  </pic:spPr>
                </pic:pic>
              </a:graphicData>
            </a:graphic>
          </wp:inline>
        </w:drawing>
      </w:r>
      <w:r>
        <w:t>Get the URL and the token to access your NLP as a web service</w:t>
      </w:r>
      <w:r w:rsidR="00484D3D">
        <w:t>.</w:t>
      </w:r>
      <w:r w:rsidR="00484D3D" w:rsidRPr="00484D3D">
        <w:rPr>
          <w:noProof/>
        </w:rPr>
        <w:t xml:space="preserve"> </w:t>
      </w:r>
      <w:r w:rsidR="00484D3D">
        <w:rPr>
          <w:noProof/>
        </w:rPr>
        <w:drawing>
          <wp:inline distT="0" distB="0" distL="0" distR="0" wp14:anchorId="1B7F4757" wp14:editId="7CE0A1B4">
            <wp:extent cx="5564935" cy="3686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ken111.JPG"/>
                    <pic:cNvPicPr/>
                  </pic:nvPicPr>
                  <pic:blipFill>
                    <a:blip r:embed="rId9">
                      <a:extLst>
                        <a:ext uri="{28A0092B-C50C-407E-A947-70E740481C1C}">
                          <a14:useLocalDpi xmlns:a14="http://schemas.microsoft.com/office/drawing/2010/main" val="0"/>
                        </a:ext>
                      </a:extLst>
                    </a:blip>
                    <a:stretch>
                      <a:fillRect/>
                    </a:stretch>
                  </pic:blipFill>
                  <pic:spPr>
                    <a:xfrm>
                      <a:off x="0" y="0"/>
                      <a:ext cx="5567835" cy="3688096"/>
                    </a:xfrm>
                    <a:prstGeom prst="rect">
                      <a:avLst/>
                    </a:prstGeom>
                  </pic:spPr>
                </pic:pic>
              </a:graphicData>
            </a:graphic>
          </wp:inline>
        </w:drawing>
      </w:r>
    </w:p>
    <w:p w:rsidR="00484D3D" w:rsidRDefault="00484D3D" w:rsidP="00484D3D"/>
    <w:p w:rsidR="00484D3D" w:rsidRDefault="00484D3D" w:rsidP="00484D3D"/>
    <w:p w:rsidR="00484D3D" w:rsidRDefault="00484D3D" w:rsidP="00484D3D"/>
    <w:p w:rsidR="00484D3D" w:rsidRDefault="00484D3D" w:rsidP="00484D3D">
      <w:r>
        <w:t xml:space="preserve">Update the </w:t>
      </w:r>
      <w:proofErr w:type="spellStart"/>
      <w:r>
        <w:t>Config</w:t>
      </w:r>
      <w:proofErr w:type="spellEnd"/>
      <w:r>
        <w:t xml:space="preserve"> File in the Data folder of the project.</w:t>
      </w:r>
      <w:r>
        <w:rPr>
          <w:noProof/>
        </w:rPr>
        <w:drawing>
          <wp:inline distT="0" distB="0" distL="0" distR="0" wp14:anchorId="4A63930A" wp14:editId="507A107D">
            <wp:extent cx="5807236" cy="36195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8237" cy="365129"/>
                    </a:xfrm>
                    <a:prstGeom prst="rect">
                      <a:avLst/>
                    </a:prstGeom>
                  </pic:spPr>
                </pic:pic>
              </a:graphicData>
            </a:graphic>
          </wp:inline>
        </w:drawing>
      </w:r>
    </w:p>
    <w:p w:rsidR="00EF7797" w:rsidRDefault="00EF7797" w:rsidP="00EF7797">
      <w:pPr>
        <w:pStyle w:val="ListParagraph"/>
        <w:ind w:left="1440"/>
      </w:pPr>
    </w:p>
    <w:p w:rsidR="00484D3D" w:rsidRDefault="00484D3D" w:rsidP="00484D3D">
      <w:pPr>
        <w:pStyle w:val="ListParagraph"/>
        <w:ind w:left="0"/>
      </w:pPr>
      <w:r>
        <w:t xml:space="preserve"> Now you can use your Own NLP Engine for any purpose.</w:t>
      </w:r>
    </w:p>
    <w:sectPr w:rsidR="00484D3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1215" w:rsidRDefault="00A61215" w:rsidP="00EF7797">
      <w:pPr>
        <w:spacing w:after="0" w:line="240" w:lineRule="auto"/>
      </w:pPr>
      <w:r>
        <w:separator/>
      </w:r>
    </w:p>
  </w:endnote>
  <w:endnote w:type="continuationSeparator" w:id="0">
    <w:p w:rsidR="00A61215" w:rsidRDefault="00A61215" w:rsidP="00EF7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1215" w:rsidRDefault="00A61215" w:rsidP="00EF7797">
      <w:pPr>
        <w:spacing w:after="0" w:line="240" w:lineRule="auto"/>
      </w:pPr>
      <w:r>
        <w:separator/>
      </w:r>
    </w:p>
  </w:footnote>
  <w:footnote w:type="continuationSeparator" w:id="0">
    <w:p w:rsidR="00A61215" w:rsidRDefault="00A61215" w:rsidP="00EF7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797" w:rsidRDefault="00EF7797">
    <w:pPr>
      <w:pStyle w:val="Header"/>
    </w:pPr>
    <w:r>
      <w:t xml:space="preserve">NLP Integration with </w:t>
    </w:r>
    <w:proofErr w:type="spellStart"/>
    <w:r>
      <w:t>UiPath</w:t>
    </w:r>
    <w:proofErr w:type="spellEnd"/>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15C85"/>
    <w:multiLevelType w:val="hybridMultilevel"/>
    <w:tmpl w:val="435234C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9AF4E01"/>
    <w:multiLevelType w:val="hybridMultilevel"/>
    <w:tmpl w:val="9F1E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E31947"/>
    <w:multiLevelType w:val="hybridMultilevel"/>
    <w:tmpl w:val="CF8C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685518"/>
    <w:multiLevelType w:val="hybridMultilevel"/>
    <w:tmpl w:val="856610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768478FD"/>
    <w:multiLevelType w:val="hybridMultilevel"/>
    <w:tmpl w:val="2EC817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Mjc0MDIztLQ0MDVT0lEKTi0uzszPAykwrAUAzpzpJiwAAAA="/>
  </w:docVars>
  <w:rsids>
    <w:rsidRoot w:val="00EF7797"/>
    <w:rsid w:val="00484D3D"/>
    <w:rsid w:val="00744111"/>
    <w:rsid w:val="00A61215"/>
    <w:rsid w:val="00EE19CC"/>
    <w:rsid w:val="00EF7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E07E9"/>
  <w15:chartTrackingRefBased/>
  <w15:docId w15:val="{E29F474F-A40E-4AC4-8019-687D087D3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7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797"/>
  </w:style>
  <w:style w:type="paragraph" w:styleId="Footer">
    <w:name w:val="footer"/>
    <w:basedOn w:val="Normal"/>
    <w:link w:val="FooterChar"/>
    <w:uiPriority w:val="99"/>
    <w:unhideWhenUsed/>
    <w:rsid w:val="00EF77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797"/>
  </w:style>
  <w:style w:type="paragraph" w:styleId="ListParagraph">
    <w:name w:val="List Paragraph"/>
    <w:basedOn w:val="Normal"/>
    <w:uiPriority w:val="34"/>
    <w:qFormat/>
    <w:rsid w:val="00EF7797"/>
    <w:pPr>
      <w:ind w:left="720"/>
      <w:contextualSpacing/>
    </w:pPr>
  </w:style>
  <w:style w:type="character" w:styleId="Hyperlink">
    <w:name w:val="Hyperlink"/>
    <w:basedOn w:val="DefaultParagraphFont"/>
    <w:uiPriority w:val="99"/>
    <w:unhideWhenUsed/>
    <w:rsid w:val="00EF779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it.a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Pena</dc:creator>
  <cp:keywords/>
  <dc:description/>
  <cp:lastModifiedBy>Raul Pena</cp:lastModifiedBy>
  <cp:revision>1</cp:revision>
  <dcterms:created xsi:type="dcterms:W3CDTF">2019-06-20T17:58:00Z</dcterms:created>
  <dcterms:modified xsi:type="dcterms:W3CDTF">2019-06-20T18:17:00Z</dcterms:modified>
</cp:coreProperties>
</file>